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31" w14:textId="77777777" w:rsidR="00B10199" w:rsidRDefault="00174DB1" w:rsidP="00E36255">
      <w:pPr>
        <w:spacing w:after="0" w:line="240" w:lineRule="auto"/>
        <w:jc w:val="center"/>
        <w:rPr>
          <w:b/>
          <w:sz w:val="22"/>
          <w:szCs w:val="22"/>
        </w:rPr>
      </w:pPr>
      <w:bookmarkStart w:id="0" w:name="_GoBack"/>
      <w:bookmarkEnd w:id="0"/>
      <w:r>
        <w:rPr>
          <w:b/>
          <w:sz w:val="22"/>
          <w:szCs w:val="22"/>
        </w:rPr>
        <w:t>UNIVERSIDADE FEDERAL DE ALFENAS</w:t>
      </w:r>
    </w:p>
    <w:p w14:paraId="00000032" w14:textId="77777777" w:rsidR="00B10199" w:rsidRDefault="00174DB1">
      <w:pPr>
        <w:spacing w:after="0" w:line="240" w:lineRule="auto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INSTITUTO DE CIÊNCIAS HUMANAS E LETRAS</w:t>
      </w:r>
    </w:p>
    <w:p w14:paraId="00000033" w14:textId="77777777" w:rsidR="00B10199" w:rsidRDefault="00174DB1">
      <w:pPr>
        <w:spacing w:after="0" w:line="240" w:lineRule="auto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DEPARTAMENTO DE LETRAS</w:t>
      </w:r>
    </w:p>
    <w:p w14:paraId="00000034" w14:textId="77777777" w:rsidR="00B10199" w:rsidRDefault="00B10199">
      <w:pPr>
        <w:jc w:val="both"/>
        <w:rPr>
          <w:sz w:val="22"/>
          <w:szCs w:val="22"/>
        </w:rPr>
      </w:pPr>
    </w:p>
    <w:p w14:paraId="00000036" w14:textId="1A1FC61F" w:rsidR="00B10199" w:rsidRDefault="00174DB1" w:rsidP="00941FA5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FORMULÁRIO DE INSCRIÇÃO EM EXAME DE NIVELAMENTO EM LÍNGUA INGLESA PARA AS DISCIPLINAS DE INGLÊS E HABILIDADES INTEGRADAS EM INGLÊS</w:t>
      </w:r>
      <w:r>
        <w:rPr>
          <w:i/>
          <w:sz w:val="22"/>
          <w:szCs w:val="22"/>
        </w:rPr>
        <w:tab/>
      </w:r>
    </w:p>
    <w:p w14:paraId="00000037" w14:textId="77777777" w:rsidR="00B10199" w:rsidRDefault="00174DB1">
      <w:pPr>
        <w:jc w:val="both"/>
        <w:rPr>
          <w:sz w:val="22"/>
          <w:szCs w:val="22"/>
        </w:rPr>
      </w:pPr>
      <w:r>
        <w:rPr>
          <w:sz w:val="22"/>
          <w:szCs w:val="22"/>
        </w:rPr>
        <w:t>Nome: _______________________________________________________________________</w:t>
      </w:r>
    </w:p>
    <w:p w14:paraId="00000038" w14:textId="77777777" w:rsidR="00B10199" w:rsidRDefault="00174DB1">
      <w:pPr>
        <w:jc w:val="both"/>
        <w:rPr>
          <w:sz w:val="22"/>
          <w:szCs w:val="22"/>
        </w:rPr>
      </w:pPr>
      <w:r>
        <w:rPr>
          <w:sz w:val="22"/>
          <w:szCs w:val="22"/>
        </w:rPr>
        <w:t>Número de matrícula: ___________________________________________________________</w:t>
      </w:r>
    </w:p>
    <w:p w14:paraId="0000003A" w14:textId="3C744286" w:rsidR="00B10199" w:rsidRDefault="00174DB1">
      <w:pPr>
        <w:jc w:val="both"/>
        <w:rPr>
          <w:sz w:val="22"/>
          <w:szCs w:val="22"/>
        </w:rPr>
      </w:pPr>
      <w:r>
        <w:rPr>
          <w:sz w:val="22"/>
          <w:szCs w:val="22"/>
        </w:rPr>
        <w:t>Curso: _______________________________________________________________________</w:t>
      </w:r>
    </w:p>
    <w:p w14:paraId="0000003B" w14:textId="77777777" w:rsidR="00B10199" w:rsidRDefault="00174DB1">
      <w:pPr>
        <w:jc w:val="both"/>
        <w:rPr>
          <w:sz w:val="22"/>
          <w:szCs w:val="22"/>
        </w:rPr>
      </w:pPr>
      <w:r>
        <w:rPr>
          <w:sz w:val="22"/>
          <w:szCs w:val="22"/>
        </w:rPr>
        <w:t>Disciplinas de que pretende ser dispensado:</w:t>
      </w:r>
    </w:p>
    <w:p w14:paraId="0000003C" w14:textId="5CB71A92" w:rsidR="00B10199" w:rsidRDefault="00174DB1">
      <w:pPr>
        <w:jc w:val="both"/>
        <w:rPr>
          <w:sz w:val="22"/>
          <w:szCs w:val="22"/>
        </w:rPr>
      </w:pPr>
      <w:r w:rsidRPr="00941FA5">
        <w:rPr>
          <w:sz w:val="32"/>
          <w:szCs w:val="32"/>
        </w:rPr>
        <w:t>□</w:t>
      </w:r>
      <w:r>
        <w:rPr>
          <w:sz w:val="22"/>
          <w:szCs w:val="22"/>
        </w:rPr>
        <w:t xml:space="preserve"> Inglês I                        </w:t>
      </w:r>
      <w:r w:rsidR="00941FA5" w:rsidRPr="00941FA5">
        <w:rPr>
          <w:sz w:val="32"/>
          <w:szCs w:val="32"/>
        </w:rPr>
        <w:t>□</w:t>
      </w:r>
      <w:r w:rsidR="00941FA5">
        <w:rPr>
          <w:sz w:val="32"/>
          <w:szCs w:val="32"/>
        </w:rPr>
        <w:t xml:space="preserve"> </w:t>
      </w:r>
      <w:r>
        <w:rPr>
          <w:sz w:val="22"/>
          <w:szCs w:val="22"/>
        </w:rPr>
        <w:t>Habilidades Integradas em Inglês I</w:t>
      </w:r>
    </w:p>
    <w:p w14:paraId="0000003D" w14:textId="78E3F83C" w:rsidR="00B10199" w:rsidRDefault="00941FA5">
      <w:pPr>
        <w:jc w:val="both"/>
        <w:rPr>
          <w:sz w:val="22"/>
          <w:szCs w:val="22"/>
        </w:rPr>
      </w:pPr>
      <w:r w:rsidRPr="00941FA5">
        <w:rPr>
          <w:sz w:val="32"/>
          <w:szCs w:val="32"/>
        </w:rPr>
        <w:t>□</w:t>
      </w:r>
      <w:r w:rsidR="00174DB1">
        <w:rPr>
          <w:sz w:val="22"/>
          <w:szCs w:val="22"/>
        </w:rPr>
        <w:t xml:space="preserve"> Inglês II                      </w:t>
      </w:r>
      <w:r w:rsidRPr="00941FA5">
        <w:rPr>
          <w:sz w:val="32"/>
          <w:szCs w:val="32"/>
        </w:rPr>
        <w:t>□</w:t>
      </w:r>
      <w:r>
        <w:rPr>
          <w:sz w:val="32"/>
          <w:szCs w:val="32"/>
        </w:rPr>
        <w:t xml:space="preserve"> </w:t>
      </w:r>
      <w:r w:rsidR="00174DB1">
        <w:rPr>
          <w:sz w:val="22"/>
          <w:szCs w:val="22"/>
        </w:rPr>
        <w:t>Habilidades Integradas em Inglês II</w:t>
      </w:r>
    </w:p>
    <w:p w14:paraId="0000003E" w14:textId="77777777" w:rsidR="00B10199" w:rsidRDefault="00B10199">
      <w:pPr>
        <w:jc w:val="both"/>
        <w:rPr>
          <w:sz w:val="22"/>
          <w:szCs w:val="22"/>
        </w:rPr>
      </w:pPr>
    </w:p>
    <w:p w14:paraId="0000003F" w14:textId="77777777" w:rsidR="00B10199" w:rsidRDefault="00174DB1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Requer dispensa do exame mediante apresentação de certificado internacional de proficiência e/ou de competência? </w:t>
      </w:r>
    </w:p>
    <w:p w14:paraId="00000040" w14:textId="77777777" w:rsidR="00B10199" w:rsidRDefault="00174DB1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□ SIM </w:t>
      </w:r>
    </w:p>
    <w:p w14:paraId="00000041" w14:textId="77777777" w:rsidR="00B10199" w:rsidRDefault="00174DB1">
      <w:pPr>
        <w:jc w:val="both"/>
        <w:rPr>
          <w:sz w:val="22"/>
          <w:szCs w:val="22"/>
        </w:rPr>
      </w:pPr>
      <w:r>
        <w:rPr>
          <w:sz w:val="22"/>
          <w:szCs w:val="22"/>
        </w:rPr>
        <w:t>□ NÃO</w:t>
      </w:r>
    </w:p>
    <w:p w14:paraId="00000042" w14:textId="77777777" w:rsidR="00B10199" w:rsidRDefault="00174DB1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Se sim, qual/quais </w:t>
      </w:r>
      <w:proofErr w:type="gramStart"/>
      <w:r>
        <w:rPr>
          <w:sz w:val="22"/>
          <w:szCs w:val="22"/>
        </w:rPr>
        <w:t>certificado(</w:t>
      </w:r>
      <w:proofErr w:type="gramEnd"/>
      <w:r>
        <w:rPr>
          <w:sz w:val="22"/>
          <w:szCs w:val="22"/>
        </w:rPr>
        <w:t>s) será/serão submetido(s) para avaliação?</w:t>
      </w:r>
    </w:p>
    <w:p w14:paraId="00000043" w14:textId="77777777" w:rsidR="00B10199" w:rsidRDefault="00174DB1">
      <w:pPr>
        <w:jc w:val="both"/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___</w:t>
      </w:r>
    </w:p>
    <w:p w14:paraId="00000044" w14:textId="77777777" w:rsidR="00B10199" w:rsidRDefault="00B10199">
      <w:pPr>
        <w:jc w:val="both"/>
        <w:rPr>
          <w:sz w:val="22"/>
          <w:szCs w:val="22"/>
        </w:rPr>
      </w:pPr>
    </w:p>
    <w:p w14:paraId="00000046" w14:textId="778327C8" w:rsidR="00B10199" w:rsidRDefault="00174DB1" w:rsidP="008753B6">
      <w:pPr>
        <w:jc w:val="both"/>
        <w:rPr>
          <w:sz w:val="22"/>
          <w:szCs w:val="22"/>
        </w:rPr>
      </w:pPr>
      <w:r>
        <w:rPr>
          <w:sz w:val="22"/>
          <w:szCs w:val="22"/>
        </w:rPr>
        <w:t>Data: ______________________</w:t>
      </w:r>
      <w:r>
        <w:rPr>
          <w:sz w:val="22"/>
          <w:szCs w:val="22"/>
        </w:rPr>
        <w:tab/>
        <w:t>Assinatura: __________________________________</w:t>
      </w:r>
    </w:p>
    <w:p w14:paraId="7D9A0E33" w14:textId="77777777" w:rsidR="00941FA5" w:rsidRDefault="00941FA5" w:rsidP="008753B6">
      <w:pPr>
        <w:jc w:val="both"/>
        <w:rPr>
          <w:sz w:val="22"/>
          <w:szCs w:val="22"/>
        </w:rPr>
      </w:pPr>
    </w:p>
    <w:p w14:paraId="00000047" w14:textId="77777777" w:rsidR="00B10199" w:rsidRDefault="00174DB1">
      <w:pPr>
        <w:spacing w:after="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–––––––––––––––––––––––––––––––––––––––––––––––––––––––––––––––––––––––––––––Comprovante de inscrição em exame de nivelamento em língua inglesa para as disciplinas de Inglês e Habilidades Integradas em Inglês</w:t>
      </w:r>
    </w:p>
    <w:p w14:paraId="00000048" w14:textId="77777777" w:rsidR="00B10199" w:rsidRDefault="00B10199">
      <w:pPr>
        <w:spacing w:after="0"/>
        <w:jc w:val="center"/>
        <w:rPr>
          <w:b/>
          <w:sz w:val="22"/>
          <w:szCs w:val="22"/>
        </w:rPr>
      </w:pPr>
    </w:p>
    <w:p w14:paraId="00000049" w14:textId="77777777" w:rsidR="00B10199" w:rsidRDefault="00174DB1">
      <w:pPr>
        <w:spacing w:after="0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000004A" w14:textId="77777777" w:rsidR="00B10199" w:rsidRDefault="00174DB1">
      <w:pPr>
        <w:spacing w:after="0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Declaro para os devidos fins que __________________________________________ efetuou sua inscrição na data de ___/___/___ e está cadastrado sob o número ____________________________________.</w:t>
      </w:r>
    </w:p>
    <w:p w14:paraId="0000004B" w14:textId="77777777" w:rsidR="00B10199" w:rsidRDefault="00174DB1">
      <w:pPr>
        <w:spacing w:after="0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000004C" w14:textId="5328E406" w:rsidR="00B10199" w:rsidRDefault="00174DB1">
      <w:pPr>
        <w:spacing w:after="0"/>
        <w:jc w:val="center"/>
        <w:rPr>
          <w:sz w:val="22"/>
          <w:szCs w:val="22"/>
        </w:rPr>
      </w:pPr>
      <w:r>
        <w:rPr>
          <w:sz w:val="22"/>
          <w:szCs w:val="22"/>
        </w:rPr>
        <w:t>__________________________________________</w:t>
      </w:r>
    </w:p>
    <w:p w14:paraId="0000004D" w14:textId="77777777" w:rsidR="00B10199" w:rsidRDefault="00174DB1">
      <w:pPr>
        <w:spacing w:after="0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Assinatura </w:t>
      </w:r>
      <w:proofErr w:type="gramStart"/>
      <w:r>
        <w:rPr>
          <w:sz w:val="22"/>
          <w:szCs w:val="22"/>
        </w:rPr>
        <w:t>do(</w:t>
      </w:r>
      <w:proofErr w:type="gramEnd"/>
      <w:r>
        <w:rPr>
          <w:sz w:val="22"/>
          <w:szCs w:val="22"/>
        </w:rPr>
        <w:t>a) servidor(a)</w:t>
      </w:r>
    </w:p>
    <w:sectPr w:rsidR="00B10199">
      <w:headerReference w:type="default" r:id="rId8"/>
      <w:pgSz w:w="11906" w:h="16838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9B3EAA" w14:textId="77777777" w:rsidR="007D4065" w:rsidRDefault="007D4065" w:rsidP="00315333">
      <w:pPr>
        <w:spacing w:after="0" w:line="240" w:lineRule="auto"/>
      </w:pPr>
      <w:r>
        <w:separator/>
      </w:r>
    </w:p>
  </w:endnote>
  <w:endnote w:type="continuationSeparator" w:id="0">
    <w:p w14:paraId="794AA5E5" w14:textId="77777777" w:rsidR="007D4065" w:rsidRDefault="007D4065" w:rsidP="00315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0DDF55" w14:textId="77777777" w:rsidR="007D4065" w:rsidRDefault="007D4065" w:rsidP="00315333">
      <w:pPr>
        <w:spacing w:after="0" w:line="240" w:lineRule="auto"/>
      </w:pPr>
      <w:r>
        <w:separator/>
      </w:r>
    </w:p>
  </w:footnote>
  <w:footnote w:type="continuationSeparator" w:id="0">
    <w:p w14:paraId="739B4C65" w14:textId="77777777" w:rsidR="007D4065" w:rsidRDefault="007D4065" w:rsidP="00315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089" w:type="dxa"/>
      <w:tblInd w:w="21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704"/>
      <w:gridCol w:w="5823"/>
      <w:gridCol w:w="1562"/>
    </w:tblGrid>
    <w:tr w:rsidR="00315333" w:rsidRPr="00744CCD" w14:paraId="32706BA2" w14:textId="77777777" w:rsidTr="008753B6">
      <w:trPr>
        <w:trHeight w:val="624"/>
      </w:trPr>
      <w:tc>
        <w:tcPr>
          <w:tcW w:w="1704" w:type="dxa"/>
        </w:tcPr>
        <w:p w14:paraId="0F111F82" w14:textId="77777777" w:rsidR="00315333" w:rsidRPr="00744CCD" w:rsidRDefault="00315333" w:rsidP="00315333">
          <w:pPr>
            <w:snapToGrid w:val="0"/>
            <w:ind w:left="214" w:hanging="142"/>
            <w:jc w:val="both"/>
            <w:rPr>
              <w:b/>
              <w:bCs/>
            </w:rPr>
          </w:pPr>
          <w:r w:rsidRPr="00EA4061">
            <w:rPr>
              <w:noProof/>
            </w:rPr>
            <w:drawing>
              <wp:inline distT="0" distB="0" distL="0" distR="0" wp14:anchorId="1DDDE492" wp14:editId="649669C9">
                <wp:extent cx="832485" cy="849630"/>
                <wp:effectExtent l="0" t="0" r="5715" b="762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2485" cy="849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23" w:type="dxa"/>
        </w:tcPr>
        <w:p w14:paraId="1EF27F6B" w14:textId="77777777" w:rsidR="00315333" w:rsidRDefault="00315333" w:rsidP="00315333">
          <w:pPr>
            <w:spacing w:after="0"/>
            <w:jc w:val="center"/>
            <w:rPr>
              <w:b/>
              <w:bCs/>
              <w:sz w:val="18"/>
              <w:szCs w:val="18"/>
            </w:rPr>
          </w:pPr>
        </w:p>
        <w:p w14:paraId="580EE065" w14:textId="77777777" w:rsidR="00315333" w:rsidRPr="00C16E34" w:rsidRDefault="00315333" w:rsidP="00315333">
          <w:pPr>
            <w:spacing w:after="0"/>
            <w:jc w:val="center"/>
            <w:rPr>
              <w:b/>
              <w:bCs/>
              <w:sz w:val="18"/>
              <w:szCs w:val="18"/>
            </w:rPr>
          </w:pPr>
          <w:r w:rsidRPr="00C16E34">
            <w:rPr>
              <w:b/>
              <w:bCs/>
              <w:sz w:val="18"/>
              <w:szCs w:val="18"/>
            </w:rPr>
            <w:t>MINISTÉRIO DA EDUCAÇÃO</w:t>
          </w:r>
        </w:p>
        <w:p w14:paraId="4DC36931" w14:textId="77777777" w:rsidR="00315333" w:rsidRPr="00C16E34" w:rsidRDefault="00315333" w:rsidP="00315333">
          <w:pPr>
            <w:spacing w:after="0"/>
            <w:jc w:val="center"/>
            <w:rPr>
              <w:b/>
              <w:bCs/>
              <w:sz w:val="18"/>
              <w:szCs w:val="18"/>
            </w:rPr>
          </w:pPr>
          <w:r w:rsidRPr="00C16E34">
            <w:rPr>
              <w:b/>
              <w:bCs/>
              <w:sz w:val="18"/>
              <w:szCs w:val="18"/>
            </w:rPr>
            <w:t>Universidade Federal de Alfenas. UNIFAL-MG</w:t>
          </w:r>
        </w:p>
        <w:p w14:paraId="5CA76938" w14:textId="77777777" w:rsidR="00315333" w:rsidRPr="00C16E34" w:rsidRDefault="00315333" w:rsidP="00315333">
          <w:pPr>
            <w:spacing w:after="0"/>
            <w:jc w:val="center"/>
            <w:rPr>
              <w:sz w:val="18"/>
              <w:szCs w:val="18"/>
            </w:rPr>
          </w:pPr>
          <w:r w:rsidRPr="00C16E34">
            <w:rPr>
              <w:sz w:val="18"/>
              <w:szCs w:val="18"/>
            </w:rPr>
            <w:t xml:space="preserve">Rua Gabriel Monteiro da Silva, 700. Alfenas/MG  </w:t>
          </w:r>
        </w:p>
        <w:p w14:paraId="1D7C832E" w14:textId="77777777" w:rsidR="00315333" w:rsidRPr="00C16E34" w:rsidRDefault="00315333" w:rsidP="00315333">
          <w:pPr>
            <w:spacing w:after="0"/>
            <w:jc w:val="center"/>
            <w:rPr>
              <w:sz w:val="18"/>
              <w:szCs w:val="18"/>
            </w:rPr>
          </w:pPr>
          <w:r w:rsidRPr="00C16E34">
            <w:rPr>
              <w:sz w:val="18"/>
              <w:szCs w:val="18"/>
            </w:rPr>
            <w:t>CEP 37130-000</w:t>
          </w:r>
        </w:p>
        <w:p w14:paraId="4CC13C86" w14:textId="77777777" w:rsidR="00315333" w:rsidRPr="00C16E34" w:rsidRDefault="00315333" w:rsidP="00315333">
          <w:pPr>
            <w:spacing w:after="0"/>
            <w:jc w:val="center"/>
            <w:rPr>
              <w:sz w:val="18"/>
              <w:szCs w:val="18"/>
            </w:rPr>
          </w:pPr>
          <w:r w:rsidRPr="00C16E34">
            <w:rPr>
              <w:sz w:val="18"/>
              <w:szCs w:val="18"/>
            </w:rPr>
            <w:t>Fone: (</w:t>
          </w:r>
          <w:proofErr w:type="gramStart"/>
          <w:r w:rsidRPr="00C16E34">
            <w:rPr>
              <w:sz w:val="18"/>
              <w:szCs w:val="18"/>
            </w:rPr>
            <w:t xml:space="preserve">35) </w:t>
          </w:r>
          <w:r>
            <w:rPr>
              <w:sz w:val="18"/>
              <w:szCs w:val="18"/>
            </w:rPr>
            <w:t xml:space="preserve"> 3701</w:t>
          </w:r>
          <w:proofErr w:type="gramEnd"/>
          <w:r>
            <w:rPr>
              <w:sz w:val="18"/>
              <w:szCs w:val="18"/>
            </w:rPr>
            <w:t>-9645</w:t>
          </w:r>
        </w:p>
        <w:p w14:paraId="2C3BBF17" w14:textId="77777777" w:rsidR="00315333" w:rsidRPr="00744CCD" w:rsidRDefault="00315333" w:rsidP="00315333">
          <w:pPr>
            <w:spacing w:after="0"/>
            <w:jc w:val="center"/>
            <w:rPr>
              <w:b/>
              <w:sz w:val="28"/>
              <w:szCs w:val="28"/>
            </w:rPr>
          </w:pPr>
          <w:r w:rsidRPr="00C16E34">
            <w:rPr>
              <w:b/>
              <w:sz w:val="18"/>
              <w:szCs w:val="18"/>
            </w:rPr>
            <w:t>INSTITUTO DE CIÊNCIAS HUMANAS E LETRAS</w:t>
          </w:r>
          <w:r>
            <w:rPr>
              <w:b/>
              <w:sz w:val="18"/>
              <w:szCs w:val="18"/>
            </w:rPr>
            <w:tab/>
          </w:r>
        </w:p>
      </w:tc>
      <w:tc>
        <w:tcPr>
          <w:tcW w:w="1562" w:type="dxa"/>
        </w:tcPr>
        <w:p w14:paraId="0B1EAA1A" w14:textId="77777777" w:rsidR="00315333" w:rsidRPr="00744CCD" w:rsidRDefault="00315333" w:rsidP="00315333">
          <w:pPr>
            <w:snapToGrid w:val="0"/>
            <w:ind w:left="174" w:right="-284"/>
            <w:jc w:val="both"/>
            <w:rPr>
              <w:b/>
            </w:rPr>
          </w:pPr>
          <w:r>
            <w:rPr>
              <w:noProof/>
            </w:rPr>
            <w:drawing>
              <wp:anchor distT="0" distB="0" distL="114935" distR="114935" simplePos="0" relativeHeight="251659264" behindDoc="0" locked="0" layoutInCell="1" allowOverlap="1" wp14:anchorId="79653F6C" wp14:editId="3C3F18A8">
                <wp:simplePos x="0" y="0"/>
                <wp:positionH relativeFrom="column">
                  <wp:posOffset>36195</wp:posOffset>
                </wp:positionH>
                <wp:positionV relativeFrom="paragraph">
                  <wp:posOffset>66675</wp:posOffset>
                </wp:positionV>
                <wp:extent cx="852170" cy="680720"/>
                <wp:effectExtent l="0" t="0" r="5080" b="5080"/>
                <wp:wrapTight wrapText="bothSides">
                  <wp:wrapPolygon edited="0">
                    <wp:start x="0" y="0"/>
                    <wp:lineTo x="0" y="21157"/>
                    <wp:lineTo x="21246" y="21157"/>
                    <wp:lineTo x="21246" y="0"/>
                    <wp:lineTo x="0" y="0"/>
                  </wp:wrapPolygon>
                </wp:wrapTight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2170" cy="680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41E2DEE" w14:textId="0057A07A" w:rsidR="00315333" w:rsidRDefault="00315333" w:rsidP="008753B6">
    <w:pPr>
      <w:pStyle w:val="Cabealho"/>
      <w:tabs>
        <w:tab w:val="clear" w:pos="4252"/>
        <w:tab w:val="clear" w:pos="8504"/>
        <w:tab w:val="left" w:pos="558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jc0MjM3sbA0NTJW0lEKTi0uzszPAykwqgUAePvTGywAAAA="/>
  </w:docVars>
  <w:rsids>
    <w:rsidRoot w:val="00B10199"/>
    <w:rsid w:val="000304F4"/>
    <w:rsid w:val="000835D0"/>
    <w:rsid w:val="000B2CCD"/>
    <w:rsid w:val="00117BC2"/>
    <w:rsid w:val="00174DB1"/>
    <w:rsid w:val="002223FB"/>
    <w:rsid w:val="002B3031"/>
    <w:rsid w:val="00315333"/>
    <w:rsid w:val="00477CEF"/>
    <w:rsid w:val="004F6482"/>
    <w:rsid w:val="00525445"/>
    <w:rsid w:val="005341FC"/>
    <w:rsid w:val="00715F52"/>
    <w:rsid w:val="00770F73"/>
    <w:rsid w:val="007D4065"/>
    <w:rsid w:val="007E1362"/>
    <w:rsid w:val="00815AA0"/>
    <w:rsid w:val="008753B6"/>
    <w:rsid w:val="00941FA5"/>
    <w:rsid w:val="00970E26"/>
    <w:rsid w:val="009841D9"/>
    <w:rsid w:val="009C32B4"/>
    <w:rsid w:val="00B10199"/>
    <w:rsid w:val="00B756CB"/>
    <w:rsid w:val="00C27224"/>
    <w:rsid w:val="00CA2A54"/>
    <w:rsid w:val="00D16608"/>
    <w:rsid w:val="00D40D64"/>
    <w:rsid w:val="00DF5F53"/>
    <w:rsid w:val="00E12632"/>
    <w:rsid w:val="00E26760"/>
    <w:rsid w:val="00E36255"/>
    <w:rsid w:val="00F45366"/>
    <w:rsid w:val="00F72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BCE9B5B"/>
  <w15:docId w15:val="{66577115-493C-49D7-9819-F2ADCEB99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4AE2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comentrio">
    <w:name w:val="annotation text"/>
    <w:basedOn w:val="Normal"/>
    <w:link w:val="TextodecomentrioChar1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uiPriority w:val="99"/>
    <w:semiHidden/>
    <w:rPr>
      <w:sz w:val="20"/>
      <w:szCs w:val="20"/>
    </w:rPr>
  </w:style>
  <w:style w:type="character" w:styleId="Refdecomentrio">
    <w:name w:val="annotation reference"/>
    <w:uiPriority w:val="99"/>
    <w:semiHidden/>
    <w:unhideWhenUsed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C32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C32B4"/>
    <w:rPr>
      <w:rFonts w:ascii="Segoe UI" w:hAnsi="Segoe UI" w:cs="Segoe UI"/>
      <w:sz w:val="18"/>
      <w:szCs w:val="18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Pr>
      <w:b/>
      <w:bCs/>
    </w:rPr>
  </w:style>
  <w:style w:type="character" w:customStyle="1" w:styleId="AssuntodocomentrioChar">
    <w:name w:val="Assunto do comentário Char"/>
    <w:basedOn w:val="TextodecomentrioChar1"/>
    <w:link w:val="Assuntodocomentrio"/>
    <w:uiPriority w:val="99"/>
    <w:semiHidden/>
    <w:rPr>
      <w:b/>
      <w:bCs/>
      <w:sz w:val="20"/>
      <w:szCs w:val="20"/>
    </w:rPr>
  </w:style>
  <w:style w:type="character" w:customStyle="1" w:styleId="TextodecomentrioChar1">
    <w:name w:val="Texto de comentário Char1"/>
    <w:link w:val="Textodecomentrio"/>
    <w:uiPriority w:val="99"/>
    <w:semiHidden/>
    <w:rPr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31533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15333"/>
  </w:style>
  <w:style w:type="paragraph" w:styleId="Rodap">
    <w:name w:val="footer"/>
    <w:basedOn w:val="Normal"/>
    <w:link w:val="RodapChar"/>
    <w:uiPriority w:val="99"/>
    <w:unhideWhenUsed/>
    <w:rsid w:val="0031533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15333"/>
  </w:style>
  <w:style w:type="character" w:styleId="Hyperlink">
    <w:name w:val="Hyperlink"/>
    <w:basedOn w:val="Fontepargpadro"/>
    <w:uiPriority w:val="99"/>
    <w:semiHidden/>
    <w:unhideWhenUsed/>
    <w:rsid w:val="005341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27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hZtzbmRRvHhumfAe7qEdUiRej2cA==">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272FE9A5-4DFD-4B33-AB3C-9B81E181A4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2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</dc:creator>
  <cp:lastModifiedBy>Edna</cp:lastModifiedBy>
  <cp:revision>3</cp:revision>
  <dcterms:created xsi:type="dcterms:W3CDTF">2020-10-02T16:47:00Z</dcterms:created>
  <dcterms:modified xsi:type="dcterms:W3CDTF">2020-10-02T16:49:00Z</dcterms:modified>
</cp:coreProperties>
</file>